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Malawi</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Malawi reports 2297 deaths during the two-wave epidemic in the country with a peak of weekly deaths of 194194 deaths during week 2021-W032021-W04. Rt ranges from 0.39 to 2.0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Malawi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721. We work with scenarios where the average is multiplied by five, ten and by 51.8, which represents the number of times the average has to be multiplied to cover 80% of the population during 180 days. This means we set range of maximum vaccines per day from 3,442 to 178,252 people vaccinated per day, which represents 1,721 to 89,12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Malawi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9%, set as the baseline, to 89. This is equivalent to a FVC ranging from 2% to 8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142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Malawi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Malawi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2% of the population is immunised across 2022. The scenario implies an R0 equal to 1.1. In this case, 38.5% of deaths averted if 44563 people are vaccinated per day, prioritising older people’s vaccination. This represents 21424 deaths averted. Under a lack of a vaccination strategy, deaths saved falls to 10149.</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1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30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776,574, 36,334, and 16,717, respectively. The maximum averted figures for the oldest group are 184,610 infections, 33,232 hospitalisations, and 11,90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Malawi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Malawi</dc:title>
  <dc:creator>Lucas Sempe</dc:creator>
  <cp:keywords/>
  <dcterms:created xsi:type="dcterms:W3CDTF">2021-11-04T16:42:52Z</dcterms:created>
  <dcterms:modified xsi:type="dcterms:W3CDTF">2021-11-04T16: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